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35DF9B" w14:textId="08EB13E4" w:rsidR="00B8117B" w:rsidRPr="00B8117B" w:rsidRDefault="00B8117B" w:rsidP="00B8117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8117B">
        <w:rPr>
          <w:rFonts w:ascii="Times New Roman" w:eastAsia="Times New Roman" w:hAnsi="Times New Roman" w:cs="Times New Roman"/>
          <w:sz w:val="24"/>
          <w:szCs w:val="24"/>
          <w:lang w:eastAsia="en-IN"/>
        </w:rPr>
        <w:t>I have used mean shift segmentation for automating the process of finding the foreground</w:t>
      </w:r>
      <w:r w:rsidRPr="00B8117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B8117B">
        <w:rPr>
          <w:rFonts w:ascii="Times New Roman" w:eastAsia="Times New Roman" w:hAnsi="Times New Roman" w:cs="Times New Roman"/>
          <w:sz w:val="24"/>
          <w:szCs w:val="24"/>
          <w:lang w:eastAsia="en-IN"/>
        </w:rPr>
        <w:t>/</w:t>
      </w:r>
      <w:r w:rsidRPr="00B8117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B8117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background masks. </w:t>
      </w:r>
    </w:p>
    <w:p w14:paraId="3D66C8C0" w14:textId="77777777" w:rsidR="00B8117B" w:rsidRPr="00B8117B" w:rsidRDefault="00B8117B" w:rsidP="00B8117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2D02CF4" w14:textId="77777777" w:rsidR="00B8117B" w:rsidRPr="00B8117B" w:rsidRDefault="00B8117B" w:rsidP="00B8117B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8117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For the flower image, I have used high bandwidth parameter for the </w:t>
      </w:r>
      <w:proofErr w:type="spellStart"/>
      <w:r w:rsidRPr="00B8117B">
        <w:rPr>
          <w:rFonts w:ascii="Times New Roman" w:eastAsia="Times New Roman" w:hAnsi="Times New Roman" w:cs="Times New Roman"/>
          <w:sz w:val="24"/>
          <w:szCs w:val="24"/>
          <w:lang w:eastAsia="en-IN"/>
        </w:rPr>
        <w:t>color</w:t>
      </w:r>
      <w:proofErr w:type="spellEnd"/>
      <w:r w:rsidRPr="00B8117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feature to get greater </w:t>
      </w:r>
      <w:proofErr w:type="spellStart"/>
      <w:r w:rsidRPr="00B8117B">
        <w:rPr>
          <w:rFonts w:ascii="Times New Roman" w:eastAsia="Times New Roman" w:hAnsi="Times New Roman" w:cs="Times New Roman"/>
          <w:sz w:val="24"/>
          <w:szCs w:val="24"/>
          <w:lang w:eastAsia="en-IN"/>
        </w:rPr>
        <w:t>color</w:t>
      </w:r>
      <w:proofErr w:type="spellEnd"/>
      <w:r w:rsidRPr="00B8117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mixing in regions with highly varying </w:t>
      </w:r>
      <w:proofErr w:type="spellStart"/>
      <w:r w:rsidRPr="00B8117B">
        <w:rPr>
          <w:rFonts w:ascii="Times New Roman" w:eastAsia="Times New Roman" w:hAnsi="Times New Roman" w:cs="Times New Roman"/>
          <w:sz w:val="24"/>
          <w:szCs w:val="24"/>
          <w:lang w:eastAsia="en-IN"/>
        </w:rPr>
        <w:t>colors</w:t>
      </w:r>
      <w:proofErr w:type="spellEnd"/>
      <w:r w:rsidRPr="00B8117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s this provides a good blurring effect. In the gradient implementation of the PDF, I have only updated the </w:t>
      </w:r>
      <w:proofErr w:type="spellStart"/>
      <w:r w:rsidRPr="00B8117B">
        <w:rPr>
          <w:rFonts w:ascii="Times New Roman" w:eastAsia="Times New Roman" w:hAnsi="Times New Roman" w:cs="Times New Roman"/>
          <w:sz w:val="24"/>
          <w:szCs w:val="24"/>
          <w:lang w:eastAsia="en-IN"/>
        </w:rPr>
        <w:t>color</w:t>
      </w:r>
      <w:proofErr w:type="spellEnd"/>
      <w:r w:rsidRPr="00B8117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hannels but not updated the spatial channels in each iteration as this gave smoother boundaries and results. After getting this smooth image, I converted it to grayscale and </w:t>
      </w:r>
      <w:proofErr w:type="spellStart"/>
      <w:r w:rsidRPr="00B8117B">
        <w:rPr>
          <w:rFonts w:ascii="Times New Roman" w:eastAsia="Times New Roman" w:hAnsi="Times New Roman" w:cs="Times New Roman"/>
          <w:sz w:val="24"/>
          <w:szCs w:val="24"/>
          <w:lang w:eastAsia="en-IN"/>
        </w:rPr>
        <w:t>thresholded</w:t>
      </w:r>
      <w:proofErr w:type="spellEnd"/>
      <w:r w:rsidRPr="00B8117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t above 110 intensity value to get the foreground mask. The negative of this will give the background mask.</w:t>
      </w:r>
      <w:bookmarkStart w:id="0" w:name="_GoBack"/>
      <w:bookmarkEnd w:id="0"/>
    </w:p>
    <w:p w14:paraId="275958FF" w14:textId="77777777" w:rsidR="00B8117B" w:rsidRPr="00B8117B" w:rsidRDefault="00B8117B" w:rsidP="00B8117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8117B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29B7E5A3" w14:textId="3A129416" w:rsidR="00B8117B" w:rsidRPr="00B8117B" w:rsidRDefault="00B8117B" w:rsidP="00B8117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8117B">
        <w:rPr>
          <w:rFonts w:ascii="Times New Roman" w:eastAsia="Times New Roman" w:hAnsi="Times New Roman" w:cs="Times New Roman"/>
          <w:sz w:val="24"/>
          <w:szCs w:val="24"/>
          <w:lang w:eastAsia="en-IN"/>
        </w:rPr>
        <w:drawing>
          <wp:inline distT="0" distB="0" distL="0" distR="0" wp14:anchorId="39D7DA0E" wp14:editId="1100A673">
            <wp:extent cx="5777653" cy="205924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84397" cy="206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15E22" w14:textId="5CCDC9F4" w:rsidR="00B8117B" w:rsidRPr="00B8117B" w:rsidRDefault="00B8117B" w:rsidP="00B8117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8117B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32B2F260" wp14:editId="026271D5">
            <wp:simplePos x="0" y="0"/>
            <wp:positionH relativeFrom="column">
              <wp:posOffset>3169709</wp:posOffset>
            </wp:positionH>
            <wp:positionV relativeFrom="paragraph">
              <wp:posOffset>178012</wp:posOffset>
            </wp:positionV>
            <wp:extent cx="2702560" cy="1828800"/>
            <wp:effectExtent l="0" t="0" r="254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256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8117B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5CB4EF81" w14:textId="50DA2BC3" w:rsidR="00B8117B" w:rsidRPr="00B8117B" w:rsidRDefault="00B8117B" w:rsidP="00B8117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8117B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3BAF39E3" wp14:editId="51070BDD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2743200" cy="1835785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35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45507B3" w14:textId="3AD12DB4" w:rsidR="00B8117B" w:rsidRPr="00B8117B" w:rsidRDefault="00B8117B" w:rsidP="00B8117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8117B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  <w:r w:rsidRPr="00B8117B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  <w:t xml:space="preserve">       Foreground mask</w:t>
      </w:r>
      <w:r w:rsidRPr="00B8117B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B8117B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B8117B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B8117B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B8117B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  <w:t xml:space="preserve">        Foreground Image</w:t>
      </w:r>
    </w:p>
    <w:p w14:paraId="6D151DB7" w14:textId="3B37A1D6" w:rsidR="00B8117B" w:rsidRPr="00B8117B" w:rsidRDefault="00B8117B" w:rsidP="00B8117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E21DE74" w14:textId="0C99CD99" w:rsidR="00B8117B" w:rsidRPr="00B8117B" w:rsidRDefault="00B8117B" w:rsidP="00B8117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8117B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16092DFC" wp14:editId="76ECC812">
            <wp:simplePos x="0" y="0"/>
            <wp:positionH relativeFrom="column">
              <wp:posOffset>3189393</wp:posOffset>
            </wp:positionH>
            <wp:positionV relativeFrom="paragraph">
              <wp:posOffset>98425</wp:posOffset>
            </wp:positionV>
            <wp:extent cx="2702560" cy="1815465"/>
            <wp:effectExtent l="0" t="0" r="254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2560" cy="181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8117B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4C4CA06A" wp14:editId="31CC2FF1">
            <wp:simplePos x="0" y="0"/>
            <wp:positionH relativeFrom="margin">
              <wp:posOffset>-20108</wp:posOffset>
            </wp:positionH>
            <wp:positionV relativeFrom="paragraph">
              <wp:posOffset>92498</wp:posOffset>
            </wp:positionV>
            <wp:extent cx="2743200" cy="1835785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35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8117B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545FF469" w14:textId="4E90304D" w:rsidR="00B8117B" w:rsidRPr="00B8117B" w:rsidRDefault="00B8117B" w:rsidP="00B8117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0304C0C" w14:textId="77746A10" w:rsidR="00B8117B" w:rsidRPr="00B8117B" w:rsidRDefault="00B8117B" w:rsidP="00B8117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8117B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57E20B0D" w14:textId="1B30409E" w:rsidR="00B8117B" w:rsidRPr="00B8117B" w:rsidRDefault="00B8117B" w:rsidP="00B8117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5CECF63" w14:textId="55233CFB" w:rsidR="00B8117B" w:rsidRPr="00B8117B" w:rsidRDefault="00B8117B" w:rsidP="00B8117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8117B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625E8071" w14:textId="1E18BF1C" w:rsidR="00955883" w:rsidRPr="00B8117B" w:rsidRDefault="00955883">
      <w:pPr>
        <w:rPr>
          <w:rFonts w:ascii="Times New Roman" w:hAnsi="Times New Roman" w:cs="Times New Roman"/>
          <w:sz w:val="24"/>
          <w:szCs w:val="24"/>
        </w:rPr>
      </w:pPr>
    </w:p>
    <w:p w14:paraId="36685D54" w14:textId="1610CECF" w:rsidR="00B8117B" w:rsidRPr="00B8117B" w:rsidRDefault="00B8117B" w:rsidP="00B8117B">
      <w:pPr>
        <w:rPr>
          <w:rFonts w:ascii="Times New Roman" w:hAnsi="Times New Roman" w:cs="Times New Roman"/>
          <w:sz w:val="24"/>
          <w:szCs w:val="24"/>
        </w:rPr>
      </w:pPr>
    </w:p>
    <w:p w14:paraId="1DDA9A11" w14:textId="665540DC" w:rsidR="00B8117B" w:rsidRPr="00B8117B" w:rsidRDefault="00B8117B" w:rsidP="00B8117B">
      <w:pPr>
        <w:rPr>
          <w:rFonts w:ascii="Times New Roman" w:hAnsi="Times New Roman" w:cs="Times New Roman"/>
          <w:sz w:val="24"/>
          <w:szCs w:val="24"/>
        </w:rPr>
      </w:pPr>
    </w:p>
    <w:p w14:paraId="6FA62B16" w14:textId="54CFCBCC" w:rsidR="00B8117B" w:rsidRPr="00B8117B" w:rsidRDefault="00B8117B" w:rsidP="00B8117B">
      <w:pPr>
        <w:rPr>
          <w:rFonts w:ascii="Times New Roman" w:hAnsi="Times New Roman" w:cs="Times New Roman"/>
          <w:sz w:val="24"/>
          <w:szCs w:val="24"/>
        </w:rPr>
      </w:pPr>
    </w:p>
    <w:p w14:paraId="64C6D0F1" w14:textId="0B4CA7B2" w:rsidR="00B8117B" w:rsidRPr="00B8117B" w:rsidRDefault="00B8117B" w:rsidP="00B8117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8117B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  <w:r w:rsidRPr="00B8117B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  <w:t xml:space="preserve">       </w:t>
      </w:r>
      <w:r w:rsidRPr="00B8117B">
        <w:rPr>
          <w:rFonts w:ascii="Times New Roman" w:eastAsia="Times New Roman" w:hAnsi="Times New Roman" w:cs="Times New Roman"/>
          <w:sz w:val="24"/>
          <w:szCs w:val="24"/>
          <w:lang w:eastAsia="en-IN"/>
        </w:rPr>
        <w:t>Background</w:t>
      </w:r>
      <w:r w:rsidRPr="00B8117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mask</w:t>
      </w:r>
      <w:r w:rsidRPr="00B8117B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B8117B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B8117B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B8117B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B8117B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  <w:t xml:space="preserve">        Background Image</w:t>
      </w:r>
    </w:p>
    <w:p w14:paraId="6D0A9BBE" w14:textId="4B05A9A8" w:rsidR="00B8117B" w:rsidRPr="00B8117B" w:rsidRDefault="00B8117B" w:rsidP="00B8117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34A5F95" w14:textId="77777777" w:rsidR="00B8117B" w:rsidRPr="00B8117B" w:rsidRDefault="00B8117B" w:rsidP="00B8117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42CA4506" w14:textId="77777777" w:rsidR="00B8117B" w:rsidRPr="00B8117B" w:rsidRDefault="00B8117B" w:rsidP="00B8117B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B8117B" w:rsidRPr="00B811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6778B"/>
    <w:multiLevelType w:val="multilevel"/>
    <w:tmpl w:val="A5DA1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MLM0N7QwMzAytzRS0lEKTi0uzszPAykwrAUA36sI7iwAAAA="/>
  </w:docVars>
  <w:rsids>
    <w:rsidRoot w:val="0071644A"/>
    <w:rsid w:val="0010259C"/>
    <w:rsid w:val="0071644A"/>
    <w:rsid w:val="00955883"/>
    <w:rsid w:val="00B81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C9383"/>
  <w15:chartTrackingRefBased/>
  <w15:docId w15:val="{7C982C43-CDCE-40FE-92A8-5267F2C54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811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948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29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0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159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119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Lohiya</dc:creator>
  <cp:keywords/>
  <dc:description/>
  <cp:lastModifiedBy>Shubham Lohiya</cp:lastModifiedBy>
  <cp:revision>2</cp:revision>
  <dcterms:created xsi:type="dcterms:W3CDTF">2020-10-18T15:02:00Z</dcterms:created>
  <dcterms:modified xsi:type="dcterms:W3CDTF">2020-10-18T15:51:00Z</dcterms:modified>
</cp:coreProperties>
</file>